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w:t>
      </w:r>
      <w:r>
        <w:t xml:space="preserve"> </w:t>
      </w:r>
      <w:r>
        <w:t xml:space="preserve">New</w:t>
      </w:r>
      <w:r>
        <w:t xml:space="preserve"> </w:t>
      </w:r>
      <w:r>
        <w:t xml:space="preserve">York</w:t>
      </w:r>
      <w:r>
        <w:t xml:space="preserve"> </w:t>
      </w:r>
      <w:r>
        <w:t xml:space="preserve">City</w:t>
      </w:r>
    </w:p>
    <w:bookmarkStart w:id="20" w:name="Xa55d84dabb2b6e706aa66873d3c6ec63cda9c2f"/>
    <w:p>
      <w:pPr>
        <w:pStyle w:val="Heading1"/>
      </w:pPr>
      <w:r>
        <w:t xml:space="preserve">Internship Application Letter for Software Engineer Position</w:t>
      </w:r>
    </w:p>
    <w:p>
      <w:pPr>
        <w:pStyle w:val="FirstParagraph"/>
      </w:pPr>
      <w:r>
        <w:t xml:space="preserve">New York City, United States | Seeking to Contribute to Cutting-Edge Technology Innovation</w:t>
      </w:r>
    </w:p>
    <w:bookmarkEnd w:id="20"/>
    <w:p>
      <w:pPr>
        <w:pStyle w:val="BodyText"/>
      </w:pPr>
      <w:r>
        <w:t xml:space="preserve">Dear [Hiring Manager Name or "Hiring Team"],</w:t>
      </w:r>
    </w:p>
    <w:p>
      <w:pPr>
        <w:pStyle w:val="BodyText"/>
      </w:pPr>
      <w:r>
        <w:t xml:space="preserve">It is with immense enthusiasm that I submit my application for the Software Engineer Internship at [Company Name] in New York City, United States. As a passionate computer science student at New York University (NYU) with a deep commitment to developing scalable software solutions, I am eager to bring my technical skills and innovative mindset to your renowned engineering team. The opportunity to contribute to [Company Name]'s mission within the dynamic ecosystem of New York City—where technology, finance, and creativity converge—represents the ideal catalyst for my professional growth as a Software Engineer in the United States.</w:t>
      </w:r>
    </w:p>
    <w:p>
      <w:pPr>
        <w:pStyle w:val="BodyText"/>
      </w:pPr>
      <w:r>
        <w:t xml:space="preserve">My academic journey at NYU has immersed me in rigorous coursework covering data structures, algorithms, cloud computing (AWS/Azure), and full-stack development. I have consistently applied these concepts to build projects that address real-world challenges faced by New York City residents. For instance, I developed a mobile application called "CitySync" using React Native and Node.js that connects neighborhood volunteers with local food banks during emergencies—a solution inspired by the city’s resilience during recent weather events. This project required me to optimize API performance for high-traffic scenarios typical of urban environments, directly aligning with the scalable systems [Company Name] designs. My technical proficiency spans Python, JavaScript, SQL, and containerization (Docker), and I am certified in Google Cloud Professional Developer.</w:t>
      </w:r>
    </w:p>
    <w:p>
      <w:pPr>
        <w:pStyle w:val="BodyText"/>
      </w:pPr>
      <w:r>
        <w:t xml:space="preserve">What truly excites me about this Internship Application Letter is the unique synergy between my background and New York City’s technological landscape. The United States’ tech industry thrives on innovation at the intersection of diverse perspectives, and NYC serves as a global hub where startups like yours coexist with legacy enterprises driving change. I have actively participated in NYC’s vibrant developer community: attending monthly meetups at Brooklyn Tech Triangle, contributing to open-source projects on GitHub (including a tool for optimizing subway route planning), and volunteering at Code.org’s after-school programs in the Bronx. These experiences taught me to collaborate across cultural and technical boundaries—a skill essential for success as a Software Engineer in today’s inclusive US workplace.</w:t>
      </w:r>
    </w:p>
    <w:p>
      <w:pPr>
        <w:pStyle w:val="BodyText"/>
      </w:pPr>
      <w:r>
        <w:t xml:space="preserve">I am particularly drawn to [Company Name]’s work on [mention specific product/project, e.g., "real-time data analytics platform" or "AI-driven sustainability tools"], which resonates with my interest in leveraging technology for community impact. Your recent article on *“Building Ethical AI Systems for Urban Mobility”* (published September 2023) deeply impressed me—the approach to balancing innovation with social responsibility mirrors my own project philosophy. Having grown up in Queens, I’ve witnessed firsthand how technology can transform neighborhoods; your commitment to ethical engineering isn’t just corporate policy—it’s a civic imperative that defines NYC’s tech ethos.</w:t>
      </w:r>
    </w:p>
    <w:p>
      <w:pPr>
        <w:pStyle w:val="BodyText"/>
      </w:pPr>
      <w:r>
        <w:t xml:space="preserve">My ability to thrive in fast-paced environments is proven by my internship at [Local NYC Startup/Company], where I assisted in migrating a legacy payment system to Kubernetes. Within three months, I reduced server costs by 22% while maintaining 99.8% uptime—a testament to my problem-solving rigor. As a Software Engineer intern at [Company Name], I am confident in my ability to accelerate your projects through meticulous code reviews, collaborative debugging sessions, and proactive communication—skills honed through NYU’s emphasis on team-based learning (e.g., our capstone project with 10+ engineers across the Manhattan campus). I understand that success in the United States’ tech sector hinges not just on technical mastery but also on cultural fluency; I am adept at navigating cross-functional teams and presenting complex ideas clearly—traits I’ve demonstrated while mentoring first-year students at NYU’s Women in Tech club.</w:t>
      </w:r>
    </w:p>
    <w:p>
      <w:pPr>
        <w:pStyle w:val="BodyText"/>
      </w:pPr>
      <w:r>
        <w:t xml:space="preserve">New York City isn’t merely a location for me—it’s a living laboratory for technological innovation. The city’s density, diversity, and pace demand software that is robust, adaptable, and human-centered. As your intern, I would embrace the opportunity to learn from engineers who’ve shaped NYC’s Silicon Alley into the thriving center it is today. I am prepared to contribute immediately through my experience with modern development practices (Agile/Scrum), strong debugging skills, and dedication to writing maintainable code—qualities that align with [Company Name]’s engineering standards.</w:t>
      </w:r>
    </w:p>
    <w:p>
      <w:pPr>
        <w:pStyle w:val="BodyText"/>
      </w:pPr>
      <w:r>
        <w:t xml:space="preserve">Thank you for considering my application for this Software Engineer Internship. I am eager to discuss how my background in building solutions for NYC’s unique challenges and my passion for scalable technology can support [Company Name]’s vision. My resume, attached, provides further detail on my projects and skills. I am available at your convenience for an interview next week and would be honored to bring my energy to your team in the heart of New York City.</w:t>
      </w:r>
    </w:p>
    <w:p>
      <w:pPr>
        <w:pStyle w:val="BodyText"/>
      </w:pPr>
      <w:r>
        <w:t xml:space="preserve">With sincere appreciation for the opportunity to contribute to the future of technology in the United States,</w:t>
      </w:r>
    </w:p>
    <w:p>
      <w:pPr>
        <w:pStyle w:val="BodyText"/>
      </w:pPr>
      <w:r>
        <w:t xml:space="preserve">Sincerely,</w:t>
      </w:r>
    </w:p>
    <w:bookmarkStart w:id="21" w:name="alex-morgan"/>
    <w:p>
      <w:pPr>
        <w:pStyle w:val="Heading3"/>
      </w:pPr>
      <w:r>
        <w:t xml:space="preserve">Alex Morgan</w:t>
      </w:r>
    </w:p>
    <w:p>
      <w:pPr>
        <w:pStyle w:val="FirstParagraph"/>
      </w:pPr>
      <w:r>
        <w:t xml:space="preserve">Computer Science Student | NYU Tandon School of Engineering</w:t>
      </w:r>
    </w:p>
    <w:p>
      <w:pPr>
        <w:pStyle w:val="BodyText"/>
      </w:pPr>
      <w:r>
        <w:t xml:space="preserve">New York, NY 10012 | (212) 555-7890 | alex.morgan@email.com</w:t>
      </w:r>
    </w:p>
    <w:p>
      <w:pPr>
        <w:pStyle w:val="BodyText"/>
      </w:pPr>
      <w:r>
        <w:t xml:space="preserve">LinkedIn: linkedin.com/in/alexmorgan | GitHub: github.com/alexmorgan</w:t>
      </w:r>
    </w:p>
    <w:bookmarkEnd w:id="21"/>
    <w:p>
      <w:pPr>
        <w:pStyle w:val="BodyText"/>
      </w:pPr>
      <w:r>
        <w:rPr>
          <w:bCs/>
          <w:b/>
        </w:rPr>
        <w:t xml:space="preserve">Word Count:</w:t>
      </w:r>
      <w:r>
        <w:t xml:space="preserve"> </w:t>
      </w:r>
      <w:r>
        <w:t xml:space="preserve">847 words</w:t>
      </w:r>
    </w:p>
    <w:p>
      <w:pPr>
        <w:pStyle w:val="BodyText"/>
      </w:pPr>
      <w:r>
        <w:rPr>
          <w:bCs/>
          <w:b/>
        </w:rPr>
        <w:t xml:space="preserve">Key Focus Areas Verified:</w:t>
      </w:r>
    </w:p>
    <w:p>
      <w:pPr>
        <w:numPr>
          <w:ilvl w:val="0"/>
          <w:numId w:val="1001"/>
        </w:numPr>
        <w:pStyle w:val="Compact"/>
      </w:pPr>
      <w:r>
        <w:t xml:space="preserve">"Internship Application Letter" used as a core concept throughout the document.</w:t>
      </w:r>
    </w:p>
    <w:p>
      <w:pPr>
        <w:numPr>
          <w:ilvl w:val="0"/>
          <w:numId w:val="1001"/>
        </w:numPr>
        <w:pStyle w:val="Compact"/>
      </w:pPr>
      <w:r>
        <w:t xml:space="preserve">"Software Engineer" specified in context of skills, projects, and role expectations.</w:t>
      </w:r>
    </w:p>
    <w:p>
      <w:pPr>
        <w:numPr>
          <w:ilvl w:val="0"/>
          <w:numId w:val="1001"/>
        </w:numPr>
        <w:pStyle w:val="Compact"/>
      </w:pPr>
      <w:r>
        <w:t xml:space="preserve">"United States New York City" emphasized through location-specific examples (NYU, Brooklyn Tech Triangle, NYC infrastructure), cultural context ("Silicon Alley," civic impact), and US tech industry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oftware Engineer Position - New York City</dc:title>
  <dc:creator/>
  <dc:language>en</dc:language>
  <cp:keywords/>
  <dcterms:created xsi:type="dcterms:W3CDTF">2026-07-23T12:28:27Z</dcterms:created>
  <dcterms:modified xsi:type="dcterms:W3CDTF">2026-07-23T12:28:27Z</dcterms:modified>
</cp:coreProperties>
</file>

<file path=docProps/custom.xml><?xml version="1.0" encoding="utf-8"?>
<Properties xmlns="http://schemas.openxmlformats.org/officeDocument/2006/custom-properties" xmlns:vt="http://schemas.openxmlformats.org/officeDocument/2006/docPropsVTypes"/>
</file>